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4C824" w14:textId="77777777" w:rsidR="00933092" w:rsidRPr="00D905BF" w:rsidRDefault="00933092" w:rsidP="00933092">
      <w:pPr>
        <w:jc w:val="center"/>
        <w:rPr>
          <w:b/>
          <w:sz w:val="28"/>
          <w:szCs w:val="28"/>
        </w:rPr>
      </w:pPr>
      <w:r w:rsidRPr="00D905BF">
        <w:rPr>
          <w:b/>
          <w:sz w:val="28"/>
          <w:szCs w:val="28"/>
        </w:rPr>
        <w:t>SUBSEQUENT ACTIONS AND RESOLUTION LOG</w:t>
      </w:r>
    </w:p>
    <w:p w14:paraId="1CEF0950" w14:textId="77777777" w:rsidR="00933092" w:rsidRPr="00BC449D" w:rsidRDefault="00933092" w:rsidP="00933092">
      <w:pPr>
        <w:jc w:val="center"/>
        <w:rPr>
          <w:sz w:val="22"/>
          <w:szCs w:val="22"/>
        </w:rPr>
      </w:pPr>
      <w:r w:rsidRPr="00BC449D">
        <w:rPr>
          <w:sz w:val="22"/>
          <w:szCs w:val="22"/>
        </w:rPr>
        <w:t>Colorado Grand Assembly, IORG</w:t>
      </w:r>
    </w:p>
    <w:p w14:paraId="1944FBD6" w14:textId="77777777" w:rsidR="00933092" w:rsidRPr="00D905BF" w:rsidRDefault="00933092" w:rsidP="00933092">
      <w:pPr>
        <w:rPr>
          <w:sz w:val="24"/>
          <w:szCs w:val="24"/>
        </w:rPr>
      </w:pPr>
    </w:p>
    <w:p w14:paraId="067DF5F2" w14:textId="77777777" w:rsidR="00933092" w:rsidRPr="00D905BF" w:rsidRDefault="00933092" w:rsidP="00933092">
      <w:pPr>
        <w:ind w:right="270"/>
        <w:jc w:val="both"/>
        <w:rPr>
          <w:sz w:val="24"/>
          <w:szCs w:val="24"/>
        </w:rPr>
      </w:pPr>
      <w:r w:rsidRPr="00D905BF">
        <w:rPr>
          <w:sz w:val="24"/>
          <w:szCs w:val="24"/>
        </w:rPr>
        <w:t xml:space="preserve">Please attach this form to the Confidential Report of Concern and Action Logs. If addition entries are necessary, follow same format, continue number sequence and forward to Supreme Officer on separate pages. </w:t>
      </w:r>
    </w:p>
    <w:p w14:paraId="2950F70B" w14:textId="77777777" w:rsidR="00933092" w:rsidRPr="00D905BF" w:rsidRDefault="00933092" w:rsidP="00933092">
      <w:pPr>
        <w:jc w:val="both"/>
        <w:rPr>
          <w:sz w:val="24"/>
          <w:szCs w:val="24"/>
        </w:rPr>
      </w:pPr>
    </w:p>
    <w:p w14:paraId="22222854" w14:textId="77777777" w:rsidR="00933092" w:rsidRPr="00D905BF" w:rsidRDefault="00933092" w:rsidP="00933092">
      <w:pPr>
        <w:jc w:val="both"/>
        <w:rPr>
          <w:b/>
          <w:sz w:val="24"/>
          <w:szCs w:val="24"/>
        </w:rPr>
      </w:pPr>
    </w:p>
    <w:p w14:paraId="1371F55C" w14:textId="77777777" w:rsidR="00933092" w:rsidRPr="00D905BF" w:rsidRDefault="00933092" w:rsidP="00933092">
      <w:pPr>
        <w:rPr>
          <w:sz w:val="24"/>
          <w:szCs w:val="24"/>
        </w:rPr>
      </w:pPr>
      <w:r w:rsidRPr="00D905BF">
        <w:rPr>
          <w:sz w:val="24"/>
          <w:szCs w:val="24"/>
        </w:rPr>
        <w:t xml:space="preserve">_________________     </w:t>
      </w:r>
      <w:r w:rsidRPr="00D905BF">
        <w:rPr>
          <w:sz w:val="24"/>
          <w:szCs w:val="24"/>
        </w:rPr>
        <w:tab/>
        <w:t>________________________</w:t>
      </w:r>
    </w:p>
    <w:p w14:paraId="15DE91E8" w14:textId="77777777" w:rsidR="00933092" w:rsidRPr="00D905BF" w:rsidRDefault="00933092" w:rsidP="00933092">
      <w:pPr>
        <w:rPr>
          <w:sz w:val="24"/>
          <w:szCs w:val="24"/>
        </w:rPr>
      </w:pPr>
      <w:r w:rsidRPr="00D905BF">
        <w:rPr>
          <w:sz w:val="24"/>
          <w:szCs w:val="24"/>
        </w:rPr>
        <w:t xml:space="preserve">Action # </w:t>
      </w:r>
      <w:r w:rsidRPr="00D905BF">
        <w:rPr>
          <w:sz w:val="24"/>
          <w:szCs w:val="24"/>
        </w:rPr>
        <w:tab/>
      </w:r>
      <w:r w:rsidRPr="00D905BF">
        <w:rPr>
          <w:sz w:val="24"/>
          <w:szCs w:val="24"/>
        </w:rPr>
        <w:tab/>
      </w:r>
      <w:r w:rsidRPr="00D905BF">
        <w:rPr>
          <w:sz w:val="24"/>
          <w:szCs w:val="24"/>
        </w:rPr>
        <w:tab/>
        <w:t>Date</w:t>
      </w:r>
    </w:p>
    <w:p w14:paraId="16902FB3" w14:textId="77777777" w:rsidR="00933092" w:rsidRPr="00D905BF" w:rsidRDefault="00933092" w:rsidP="00933092">
      <w:pPr>
        <w:rPr>
          <w:sz w:val="24"/>
          <w:szCs w:val="24"/>
        </w:rPr>
      </w:pPr>
    </w:p>
    <w:p w14:paraId="3482A545" w14:textId="77777777" w:rsidR="00933092" w:rsidRPr="00D905BF" w:rsidRDefault="00933092" w:rsidP="00933092">
      <w:pPr>
        <w:rPr>
          <w:sz w:val="24"/>
          <w:szCs w:val="24"/>
        </w:rPr>
      </w:pPr>
      <w:r w:rsidRPr="00D905BF">
        <w:rPr>
          <w:sz w:val="24"/>
          <w:szCs w:val="24"/>
        </w:rPr>
        <w:t>______________________________________________________________________</w:t>
      </w:r>
    </w:p>
    <w:p w14:paraId="130B073C" w14:textId="77777777" w:rsidR="00933092" w:rsidRPr="00D905BF" w:rsidRDefault="00933092" w:rsidP="00933092">
      <w:pPr>
        <w:rPr>
          <w:sz w:val="24"/>
          <w:szCs w:val="24"/>
        </w:rPr>
      </w:pPr>
      <w:r w:rsidRPr="00D905BF">
        <w:rPr>
          <w:sz w:val="24"/>
          <w:szCs w:val="24"/>
        </w:rPr>
        <w:t>Person making report</w:t>
      </w:r>
    </w:p>
    <w:p w14:paraId="292140FF" w14:textId="77777777" w:rsidR="00933092" w:rsidRPr="00D905BF" w:rsidRDefault="00933092" w:rsidP="00933092">
      <w:pPr>
        <w:rPr>
          <w:sz w:val="24"/>
          <w:szCs w:val="24"/>
        </w:rPr>
      </w:pPr>
    </w:p>
    <w:p w14:paraId="7BC732F3" w14:textId="77777777" w:rsidR="00933092" w:rsidRPr="00D905BF" w:rsidRDefault="00933092" w:rsidP="00933092">
      <w:pPr>
        <w:rPr>
          <w:sz w:val="24"/>
          <w:szCs w:val="24"/>
        </w:rPr>
      </w:pPr>
      <w:r w:rsidRPr="00D905BF">
        <w:rPr>
          <w:sz w:val="24"/>
          <w:szCs w:val="24"/>
        </w:rPr>
        <w:t>______________________________________________________________________</w:t>
      </w:r>
    </w:p>
    <w:p w14:paraId="23FA9CF3" w14:textId="77777777" w:rsidR="00933092" w:rsidRPr="00D905BF" w:rsidRDefault="00933092" w:rsidP="00933092">
      <w:pPr>
        <w:rPr>
          <w:sz w:val="24"/>
          <w:szCs w:val="24"/>
        </w:rPr>
      </w:pPr>
      <w:r w:rsidRPr="00D905BF">
        <w:rPr>
          <w:sz w:val="24"/>
          <w:szCs w:val="24"/>
        </w:rPr>
        <w:t xml:space="preserve">Person(s) or organization(s) contacted: </w:t>
      </w:r>
    </w:p>
    <w:p w14:paraId="6063D5BD" w14:textId="77777777" w:rsidR="00933092" w:rsidRPr="00D905BF" w:rsidRDefault="00933092" w:rsidP="00933092">
      <w:pPr>
        <w:rPr>
          <w:sz w:val="24"/>
          <w:szCs w:val="24"/>
        </w:rPr>
      </w:pPr>
    </w:p>
    <w:p w14:paraId="710BAE17" w14:textId="77777777" w:rsidR="00933092" w:rsidRPr="00D905BF" w:rsidRDefault="00933092" w:rsidP="00933092">
      <w:pPr>
        <w:rPr>
          <w:sz w:val="24"/>
          <w:szCs w:val="24"/>
        </w:rPr>
      </w:pPr>
    </w:p>
    <w:p w14:paraId="6822A0EA" w14:textId="77777777" w:rsidR="00933092" w:rsidRPr="00D905BF" w:rsidRDefault="00933092" w:rsidP="00933092">
      <w:pPr>
        <w:spacing w:line="480" w:lineRule="auto"/>
        <w:rPr>
          <w:sz w:val="24"/>
          <w:szCs w:val="24"/>
        </w:rPr>
      </w:pPr>
      <w:r w:rsidRPr="00D905BF">
        <w:rPr>
          <w:sz w:val="24"/>
          <w:szCs w:val="24"/>
        </w:rPr>
        <w:t>Summary of Conversations/Discussion (use additional sheet if needed): ____________</w:t>
      </w:r>
    </w:p>
    <w:p w14:paraId="138414E4" w14:textId="77777777" w:rsidR="00933092" w:rsidRPr="00D905BF" w:rsidRDefault="00933092" w:rsidP="00933092">
      <w:pPr>
        <w:spacing w:line="480" w:lineRule="auto"/>
        <w:rPr>
          <w:sz w:val="24"/>
          <w:szCs w:val="24"/>
        </w:rPr>
      </w:pPr>
      <w:r w:rsidRPr="00D905BF">
        <w:rPr>
          <w:sz w:val="24"/>
          <w:szCs w:val="24"/>
        </w:rPr>
        <w:t>______________________________________________________________________</w:t>
      </w:r>
    </w:p>
    <w:p w14:paraId="4D22272C"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3245B39A"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3707F503"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474F344E"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4496615D"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5821FC22"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2AD28BE7"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6A4DF7CE"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4C288056"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48D04FAA"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76602047"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60C34B43"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1D9D2823" w14:textId="77777777" w:rsidR="00933092" w:rsidRDefault="00933092" w:rsidP="00933092">
      <w:pPr>
        <w:widowControl/>
        <w:autoSpaceDE/>
        <w:autoSpaceDN/>
        <w:adjustRightInd/>
        <w:spacing w:after="200" w:line="276" w:lineRule="auto"/>
        <w:rPr>
          <w:sz w:val="18"/>
          <w:szCs w:val="18"/>
        </w:rPr>
      </w:pPr>
      <w:r w:rsidRPr="00D905BF">
        <w:rPr>
          <w:sz w:val="18"/>
          <w:szCs w:val="18"/>
        </w:rPr>
        <w:br w:type="page"/>
      </w:r>
    </w:p>
    <w:p w14:paraId="311985E1" w14:textId="606BCC8B" w:rsidR="00933092" w:rsidRPr="00814204" w:rsidRDefault="00933092" w:rsidP="00933092">
      <w:pPr>
        <w:rPr>
          <w:b/>
          <w:sz w:val="24"/>
          <w:szCs w:val="24"/>
        </w:rPr>
      </w:pPr>
      <w:r w:rsidRPr="00814204">
        <w:rPr>
          <w:b/>
          <w:sz w:val="24"/>
          <w:szCs w:val="24"/>
        </w:rPr>
        <w:lastRenderedPageBreak/>
        <w:t>SUBSEQUENT ACTIONS AND RESOLUTION LOG</w:t>
      </w:r>
      <w:r>
        <w:rPr>
          <w:b/>
          <w:sz w:val="24"/>
          <w:szCs w:val="24"/>
        </w:rPr>
        <w:t xml:space="preserve"> – </w:t>
      </w:r>
      <w:r>
        <w:rPr>
          <w:b/>
          <w:sz w:val="24"/>
          <w:szCs w:val="24"/>
        </w:rPr>
        <w:t>Continued</w:t>
      </w:r>
    </w:p>
    <w:p w14:paraId="3B31E74C" w14:textId="77777777" w:rsidR="00933092" w:rsidRPr="00D905BF" w:rsidRDefault="00933092" w:rsidP="00933092">
      <w:pPr>
        <w:widowControl/>
        <w:autoSpaceDE/>
        <w:autoSpaceDN/>
        <w:adjustRightInd/>
        <w:spacing w:after="200" w:line="276" w:lineRule="auto"/>
        <w:rPr>
          <w:sz w:val="18"/>
          <w:szCs w:val="18"/>
        </w:rPr>
      </w:pPr>
    </w:p>
    <w:p w14:paraId="0483314B" w14:textId="77777777" w:rsidR="00933092" w:rsidRPr="00D905BF" w:rsidRDefault="00933092" w:rsidP="00933092">
      <w:pPr>
        <w:spacing w:line="480" w:lineRule="auto"/>
        <w:contextualSpacing/>
        <w:rPr>
          <w:sz w:val="24"/>
          <w:szCs w:val="24"/>
        </w:rPr>
      </w:pPr>
      <w:r w:rsidRPr="00D905BF">
        <w:rPr>
          <w:sz w:val="24"/>
          <w:szCs w:val="24"/>
        </w:rPr>
        <w:t>Action Taken (use additional sheet if needed</w:t>
      </w:r>
      <w:proofErr w:type="gramStart"/>
      <w:r w:rsidRPr="00D905BF">
        <w:rPr>
          <w:sz w:val="24"/>
          <w:szCs w:val="24"/>
        </w:rPr>
        <w:t>):_</w:t>
      </w:r>
      <w:proofErr w:type="gramEnd"/>
      <w:r w:rsidRPr="00D905BF">
        <w:rPr>
          <w:sz w:val="24"/>
          <w:szCs w:val="24"/>
        </w:rPr>
        <w:t>________________________________</w:t>
      </w:r>
    </w:p>
    <w:p w14:paraId="3806C631"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76EE0543"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244CD5C6"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32B1DF47"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6CCF722B"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6D5BD17B"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7680513E"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33B9B794"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76C46C93"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68862C00"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7E52EBB7" w14:textId="77777777" w:rsidR="00933092" w:rsidRPr="00D905BF" w:rsidRDefault="00933092" w:rsidP="00933092">
      <w:pPr>
        <w:spacing w:line="480" w:lineRule="auto"/>
        <w:contextualSpacing/>
        <w:rPr>
          <w:sz w:val="24"/>
          <w:szCs w:val="24"/>
        </w:rPr>
      </w:pPr>
      <w:r w:rsidRPr="00D905BF">
        <w:rPr>
          <w:sz w:val="24"/>
          <w:szCs w:val="24"/>
        </w:rPr>
        <w:t>______________________________________________________________________</w:t>
      </w:r>
    </w:p>
    <w:p w14:paraId="4E29C503" w14:textId="77777777" w:rsidR="00933092" w:rsidRPr="00D905BF" w:rsidRDefault="00933092" w:rsidP="00933092">
      <w:pPr>
        <w:spacing w:line="480" w:lineRule="auto"/>
        <w:contextualSpacing/>
        <w:rPr>
          <w:sz w:val="24"/>
          <w:szCs w:val="24"/>
        </w:rPr>
      </w:pPr>
    </w:p>
    <w:p w14:paraId="3377F5E8" w14:textId="77777777" w:rsidR="00933092" w:rsidRPr="00D905BF" w:rsidRDefault="00933092" w:rsidP="00933092">
      <w:pPr>
        <w:contextualSpacing/>
        <w:jc w:val="right"/>
        <w:rPr>
          <w:sz w:val="18"/>
          <w:szCs w:val="18"/>
        </w:rPr>
      </w:pPr>
    </w:p>
    <w:p w14:paraId="1C219BC0" w14:textId="77777777" w:rsidR="00933092" w:rsidRPr="00D905BF" w:rsidRDefault="00933092" w:rsidP="00933092">
      <w:pPr>
        <w:contextualSpacing/>
        <w:jc w:val="right"/>
        <w:rPr>
          <w:sz w:val="18"/>
          <w:szCs w:val="18"/>
        </w:rPr>
      </w:pPr>
    </w:p>
    <w:p w14:paraId="5060DFC1" w14:textId="77777777" w:rsidR="00933092" w:rsidRPr="00D905BF" w:rsidRDefault="00933092" w:rsidP="00933092">
      <w:pPr>
        <w:contextualSpacing/>
        <w:jc w:val="right"/>
        <w:rPr>
          <w:sz w:val="18"/>
          <w:szCs w:val="18"/>
        </w:rPr>
      </w:pPr>
    </w:p>
    <w:p w14:paraId="2F74C223" w14:textId="77777777" w:rsidR="00933092" w:rsidRPr="00D905BF" w:rsidRDefault="00933092" w:rsidP="00933092">
      <w:pPr>
        <w:contextualSpacing/>
        <w:jc w:val="right"/>
        <w:rPr>
          <w:sz w:val="18"/>
          <w:szCs w:val="18"/>
        </w:rPr>
      </w:pPr>
    </w:p>
    <w:p w14:paraId="2D487615" w14:textId="77777777" w:rsidR="00933092" w:rsidRPr="00D905BF" w:rsidRDefault="00933092" w:rsidP="00933092">
      <w:pPr>
        <w:contextualSpacing/>
        <w:jc w:val="right"/>
        <w:rPr>
          <w:sz w:val="18"/>
          <w:szCs w:val="18"/>
        </w:rPr>
      </w:pPr>
    </w:p>
    <w:p w14:paraId="4FE6D467" w14:textId="77777777" w:rsidR="00933092" w:rsidRPr="00D905BF" w:rsidRDefault="00933092" w:rsidP="00933092">
      <w:pPr>
        <w:contextualSpacing/>
        <w:jc w:val="right"/>
        <w:rPr>
          <w:sz w:val="18"/>
          <w:szCs w:val="18"/>
        </w:rPr>
      </w:pPr>
    </w:p>
    <w:p w14:paraId="656F45E9" w14:textId="77777777" w:rsidR="00933092" w:rsidRPr="00D905BF" w:rsidRDefault="00933092" w:rsidP="00933092">
      <w:pPr>
        <w:contextualSpacing/>
        <w:jc w:val="right"/>
        <w:rPr>
          <w:sz w:val="18"/>
          <w:szCs w:val="18"/>
        </w:rPr>
      </w:pPr>
    </w:p>
    <w:p w14:paraId="78D9FB52" w14:textId="77777777" w:rsidR="00933092" w:rsidRPr="00D905BF" w:rsidRDefault="00933092" w:rsidP="00933092">
      <w:pPr>
        <w:contextualSpacing/>
        <w:jc w:val="right"/>
        <w:rPr>
          <w:sz w:val="18"/>
          <w:szCs w:val="18"/>
        </w:rPr>
      </w:pPr>
    </w:p>
    <w:p w14:paraId="5D8B6668" w14:textId="77777777" w:rsidR="00933092" w:rsidRPr="00D905BF" w:rsidRDefault="00933092" w:rsidP="00933092">
      <w:pPr>
        <w:contextualSpacing/>
        <w:jc w:val="right"/>
        <w:rPr>
          <w:sz w:val="18"/>
          <w:szCs w:val="18"/>
        </w:rPr>
      </w:pPr>
    </w:p>
    <w:p w14:paraId="47E49A18" w14:textId="77777777" w:rsidR="00933092" w:rsidRPr="00D905BF" w:rsidRDefault="00933092" w:rsidP="00933092">
      <w:pPr>
        <w:contextualSpacing/>
        <w:jc w:val="right"/>
        <w:rPr>
          <w:sz w:val="18"/>
          <w:szCs w:val="18"/>
        </w:rPr>
      </w:pPr>
    </w:p>
    <w:p w14:paraId="27F85D4B" w14:textId="77777777" w:rsidR="00933092" w:rsidRPr="00D905BF" w:rsidRDefault="00933092" w:rsidP="00933092">
      <w:pPr>
        <w:contextualSpacing/>
        <w:jc w:val="right"/>
        <w:rPr>
          <w:sz w:val="18"/>
          <w:szCs w:val="18"/>
        </w:rPr>
      </w:pPr>
    </w:p>
    <w:p w14:paraId="7E1FC02A" w14:textId="77777777" w:rsidR="00933092" w:rsidRPr="00D905BF" w:rsidRDefault="00933092" w:rsidP="00933092">
      <w:pPr>
        <w:contextualSpacing/>
        <w:jc w:val="right"/>
        <w:rPr>
          <w:sz w:val="18"/>
          <w:szCs w:val="18"/>
        </w:rPr>
      </w:pPr>
    </w:p>
    <w:p w14:paraId="231BF4C2" w14:textId="77777777" w:rsidR="00933092" w:rsidRPr="00D905BF" w:rsidRDefault="00933092" w:rsidP="00933092">
      <w:pPr>
        <w:contextualSpacing/>
        <w:jc w:val="right"/>
        <w:rPr>
          <w:sz w:val="18"/>
          <w:szCs w:val="18"/>
        </w:rPr>
      </w:pPr>
    </w:p>
    <w:p w14:paraId="028986BB" w14:textId="77777777" w:rsidR="00933092" w:rsidRPr="00D905BF" w:rsidRDefault="00933092" w:rsidP="00933092">
      <w:pPr>
        <w:contextualSpacing/>
        <w:jc w:val="right"/>
        <w:rPr>
          <w:sz w:val="18"/>
          <w:szCs w:val="18"/>
        </w:rPr>
      </w:pPr>
    </w:p>
    <w:p w14:paraId="710255A6" w14:textId="77777777" w:rsidR="00933092" w:rsidRPr="00D905BF" w:rsidRDefault="00933092" w:rsidP="00933092">
      <w:pPr>
        <w:contextualSpacing/>
        <w:jc w:val="right"/>
        <w:rPr>
          <w:sz w:val="18"/>
          <w:szCs w:val="18"/>
        </w:rPr>
      </w:pPr>
    </w:p>
    <w:p w14:paraId="019CB779" w14:textId="77777777" w:rsidR="00933092" w:rsidRPr="00D905BF" w:rsidRDefault="00933092" w:rsidP="00933092">
      <w:pPr>
        <w:contextualSpacing/>
        <w:jc w:val="right"/>
        <w:rPr>
          <w:sz w:val="18"/>
          <w:szCs w:val="18"/>
        </w:rPr>
      </w:pPr>
    </w:p>
    <w:p w14:paraId="7437523A" w14:textId="77777777" w:rsidR="00933092" w:rsidRPr="00D905BF" w:rsidRDefault="00933092" w:rsidP="00933092">
      <w:pPr>
        <w:contextualSpacing/>
        <w:jc w:val="right"/>
        <w:rPr>
          <w:sz w:val="18"/>
          <w:szCs w:val="18"/>
        </w:rPr>
      </w:pPr>
    </w:p>
    <w:p w14:paraId="095A80E6" w14:textId="77777777" w:rsidR="00933092" w:rsidRPr="00D905BF" w:rsidRDefault="00933092" w:rsidP="00933092">
      <w:pPr>
        <w:contextualSpacing/>
        <w:jc w:val="right"/>
        <w:rPr>
          <w:sz w:val="18"/>
          <w:szCs w:val="18"/>
        </w:rPr>
      </w:pPr>
    </w:p>
    <w:p w14:paraId="700F9FF0" w14:textId="77777777" w:rsidR="00933092" w:rsidRPr="00D905BF" w:rsidRDefault="00933092" w:rsidP="00933092">
      <w:pPr>
        <w:contextualSpacing/>
        <w:jc w:val="right"/>
        <w:rPr>
          <w:sz w:val="18"/>
          <w:szCs w:val="18"/>
        </w:rPr>
      </w:pPr>
    </w:p>
    <w:p w14:paraId="2277B6B8" w14:textId="77777777" w:rsidR="00933092" w:rsidRPr="00D905BF" w:rsidRDefault="00933092" w:rsidP="00933092">
      <w:pPr>
        <w:contextualSpacing/>
        <w:jc w:val="right"/>
        <w:rPr>
          <w:sz w:val="18"/>
          <w:szCs w:val="18"/>
        </w:rPr>
      </w:pPr>
    </w:p>
    <w:p w14:paraId="65A9867C" w14:textId="77777777" w:rsidR="00933092" w:rsidRDefault="00933092" w:rsidP="00933092">
      <w:pPr>
        <w:widowControl/>
        <w:autoSpaceDE/>
        <w:autoSpaceDN/>
        <w:adjustRightInd/>
        <w:spacing w:line="276" w:lineRule="auto"/>
        <w:jc w:val="right"/>
        <w:rPr>
          <w:sz w:val="18"/>
          <w:szCs w:val="18"/>
        </w:rPr>
      </w:pPr>
    </w:p>
    <w:p w14:paraId="3399347D" w14:textId="77777777" w:rsidR="00933092" w:rsidRDefault="00933092" w:rsidP="00933092">
      <w:pPr>
        <w:widowControl/>
        <w:autoSpaceDE/>
        <w:autoSpaceDN/>
        <w:adjustRightInd/>
        <w:spacing w:line="276" w:lineRule="auto"/>
        <w:jc w:val="right"/>
        <w:rPr>
          <w:sz w:val="18"/>
          <w:szCs w:val="18"/>
        </w:rPr>
      </w:pPr>
    </w:p>
    <w:p w14:paraId="1411F5CA" w14:textId="77777777" w:rsidR="00C034CC" w:rsidRDefault="00C034CC"/>
    <w:sectPr w:rsidR="00C034CC">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6CF33" w14:textId="77777777" w:rsidR="001763B2" w:rsidRDefault="001763B2" w:rsidP="00933092">
      <w:r>
        <w:separator/>
      </w:r>
    </w:p>
  </w:endnote>
  <w:endnote w:type="continuationSeparator" w:id="0">
    <w:p w14:paraId="7DC4C3E0" w14:textId="77777777" w:rsidR="001763B2" w:rsidRDefault="001763B2" w:rsidP="0093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354970"/>
      <w:docPartObj>
        <w:docPartGallery w:val="Page Numbers (Bottom of Page)"/>
        <w:docPartUnique/>
      </w:docPartObj>
    </w:sdtPr>
    <w:sdtContent>
      <w:sdt>
        <w:sdtPr>
          <w:id w:val="1728636285"/>
          <w:docPartObj>
            <w:docPartGallery w:val="Page Numbers (Top of Page)"/>
            <w:docPartUnique/>
          </w:docPartObj>
        </w:sdtPr>
        <w:sdtContent>
          <w:p w14:paraId="76BE7AB9" w14:textId="5B1B0EC3" w:rsidR="00933092" w:rsidRDefault="00933092" w:rsidP="00933092">
            <w:pPr>
              <w:pStyle w:val="Footer"/>
              <w:ind w:left="4320"/>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t>March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300F9" w14:textId="77777777" w:rsidR="001763B2" w:rsidRDefault="001763B2" w:rsidP="00933092">
      <w:r>
        <w:separator/>
      </w:r>
    </w:p>
  </w:footnote>
  <w:footnote w:type="continuationSeparator" w:id="0">
    <w:p w14:paraId="6E180574" w14:textId="77777777" w:rsidR="001763B2" w:rsidRDefault="001763B2" w:rsidP="009330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DMxMDa2MDcyNrVU0lEKTi0uzszPAykwrAUA8Li0GCwAAAA="/>
  </w:docVars>
  <w:rsids>
    <w:rsidRoot w:val="00933092"/>
    <w:rsid w:val="001763B2"/>
    <w:rsid w:val="00933092"/>
    <w:rsid w:val="00C03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C13D"/>
  <w15:chartTrackingRefBased/>
  <w15:docId w15:val="{98B5F656-67AF-43FD-989D-BEEDAE6D5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092"/>
    <w:pPr>
      <w:widowControl w:val="0"/>
      <w:autoSpaceDE w:val="0"/>
      <w:autoSpaceDN w:val="0"/>
      <w:adjustRightInd w:val="0"/>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092"/>
    <w:pPr>
      <w:tabs>
        <w:tab w:val="center" w:pos="4680"/>
        <w:tab w:val="right" w:pos="9360"/>
      </w:tabs>
    </w:pPr>
  </w:style>
  <w:style w:type="character" w:customStyle="1" w:styleId="HeaderChar">
    <w:name w:val="Header Char"/>
    <w:basedOn w:val="DefaultParagraphFont"/>
    <w:link w:val="Header"/>
    <w:uiPriority w:val="99"/>
    <w:rsid w:val="00933092"/>
    <w:rPr>
      <w:rFonts w:ascii="Arial" w:eastAsia="Times New Roman" w:hAnsi="Arial" w:cs="Arial"/>
      <w:sz w:val="20"/>
      <w:szCs w:val="20"/>
    </w:rPr>
  </w:style>
  <w:style w:type="paragraph" w:styleId="Footer">
    <w:name w:val="footer"/>
    <w:basedOn w:val="Normal"/>
    <w:link w:val="FooterChar"/>
    <w:uiPriority w:val="99"/>
    <w:unhideWhenUsed/>
    <w:rsid w:val="00933092"/>
    <w:pPr>
      <w:tabs>
        <w:tab w:val="center" w:pos="4680"/>
        <w:tab w:val="right" w:pos="9360"/>
      </w:tabs>
    </w:pPr>
  </w:style>
  <w:style w:type="character" w:customStyle="1" w:styleId="FooterChar">
    <w:name w:val="Footer Char"/>
    <w:basedOn w:val="DefaultParagraphFont"/>
    <w:link w:val="Footer"/>
    <w:uiPriority w:val="99"/>
    <w:rsid w:val="00933092"/>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72</Words>
  <Characters>2126</Characters>
  <Application>Microsoft Office Word</Application>
  <DocSecurity>0</DocSecurity>
  <Lines>17</Lines>
  <Paragraphs>4</Paragraphs>
  <ScaleCrop>false</ScaleCrop>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17T22:26:00Z</dcterms:created>
  <dcterms:modified xsi:type="dcterms:W3CDTF">2020-06-17T22:29:00Z</dcterms:modified>
</cp:coreProperties>
</file>